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5BDA" w:rsidRDefault="001C156E">
      <w:r>
        <w:rPr>
          <w:noProof/>
        </w:rPr>
        <w:drawing>
          <wp:inline distT="0" distB="0" distL="0" distR="0" wp14:anchorId="7EF727DD" wp14:editId="3D60747D">
            <wp:extent cx="2133600" cy="215456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47992" cy="216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156E" w:rsidRDefault="001C156E">
      <w:pPr>
        <w:rPr>
          <w:rFonts w:hint="eastAsia"/>
        </w:rPr>
      </w:pPr>
      <w:r>
        <w:rPr>
          <w:rFonts w:hint="eastAsia"/>
        </w:rPr>
        <w:t>似乎有一些点不连通</w:t>
      </w:r>
      <w:bookmarkStart w:id="0" w:name="_GoBack"/>
      <w:bookmarkEnd w:id="0"/>
    </w:p>
    <w:sectPr w:rsidR="001C15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MDI2szQ3NzO1sDRT0lEKTi0uzszPAykwrAUAdsuTEywAAAA="/>
  </w:docVars>
  <w:rsids>
    <w:rsidRoot w:val="001C708F"/>
    <w:rsid w:val="001C156E"/>
    <w:rsid w:val="001C708F"/>
    <w:rsid w:val="003F5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1BB59"/>
  <w15:chartTrackingRefBased/>
  <w15:docId w15:val="{BF520D08-8F0E-419B-8674-703ACB3FF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微软雅黑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 qiwei</dc:creator>
  <cp:keywords/>
  <dc:description/>
  <cp:lastModifiedBy>hu qiwei</cp:lastModifiedBy>
  <cp:revision>2</cp:revision>
  <dcterms:created xsi:type="dcterms:W3CDTF">2019-03-04T14:12:00Z</dcterms:created>
  <dcterms:modified xsi:type="dcterms:W3CDTF">2019-03-04T14:13:00Z</dcterms:modified>
</cp:coreProperties>
</file>